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remy Fis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re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is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5 Arbor Vitae Rd,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dfis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930510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k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7/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